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5CF7785A" w:rsidR="003B6586"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1CD10517" w14:textId="19BD0884" w:rsidR="00533F11" w:rsidRDefault="00533F11" w:rsidP="003B6586">
      <w:pPr>
        <w:tabs>
          <w:tab w:val="clear" w:pos="851"/>
          <w:tab w:val="left" w:pos="993"/>
        </w:tabs>
        <w:ind w:left="993" w:hanging="993"/>
      </w:pPr>
    </w:p>
    <w:p w14:paraId="03FC7C89" w14:textId="7E4FD53B" w:rsidR="00533F11" w:rsidRPr="00DD1B9E" w:rsidRDefault="00344383" w:rsidP="003B6586">
      <w:pPr>
        <w:tabs>
          <w:tab w:val="clear" w:pos="851"/>
          <w:tab w:val="left" w:pos="993"/>
        </w:tabs>
        <w:ind w:left="993" w:hanging="993"/>
      </w:pPr>
      <w:r>
        <w:rPr>
          <w:b/>
        </w:rPr>
        <w:t xml:space="preserve">Demo of setting up Geth: </w:t>
      </w:r>
      <w:r w:rsidRPr="00F96573">
        <w:rPr>
          <w:bCs/>
        </w:rPr>
        <w:t>https://youtu.be/Gl3Suylr-7E</w:t>
      </w:r>
    </w:p>
    <w:p w14:paraId="332A280F" w14:textId="77777777" w:rsidR="003B6586" w:rsidRPr="00F30D70" w:rsidRDefault="003B6586" w:rsidP="003B6586">
      <w:pPr>
        <w:pStyle w:val="Heading2"/>
        <w:numPr>
          <w:ilvl w:val="0"/>
          <w:numId w:val="5"/>
        </w:numPr>
        <w:ind w:hanging="720"/>
      </w:pPr>
      <w:r>
        <w:t>Activities</w:t>
      </w:r>
    </w:p>
    <w:p w14:paraId="734F9AFE"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080DA7"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Now run the Python file, and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77777777" w:rsidR="003B6586" w:rsidRDefault="003B6586" w:rsidP="003B6586">
      <w:r>
        <w:t>In this tutorial, we will run an Ethereum blockchain on a Windows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77777777" w:rsidR="003B6586" w:rsidRDefault="003B6586" w:rsidP="003B6586">
      <w:r>
        <w:t xml:space="preserve">On </w:t>
      </w:r>
      <w:r w:rsidRPr="00FF0B4C">
        <w:rPr>
          <w:noProof/>
        </w:rPr>
        <w:t>your</w:t>
      </w:r>
      <w:r>
        <w:t xml:space="preserve"> desktop computer, download Geth, and install it. </w:t>
      </w:r>
    </w:p>
    <w:p w14:paraId="422E9603" w14:textId="77777777" w:rsidR="003B6586" w:rsidRDefault="003B6586" w:rsidP="003B6586"/>
    <w:p w14:paraId="103DBDE5" w14:textId="77777777" w:rsidR="003B6586" w:rsidRDefault="00080DA7" w:rsidP="003B6586">
      <w:hyperlink r:id="rId11" w:history="1">
        <w:r w:rsidR="003B6586" w:rsidRPr="00E66B4D">
          <w:rPr>
            <w:rStyle w:val="Hyperlink"/>
          </w:rPr>
          <w:t>https://geth.ethereum.org/downloads/</w:t>
        </w:r>
      </w:hyperlink>
    </w:p>
    <w:p w14:paraId="2BAAB4A3" w14:textId="77777777" w:rsidR="003B6586" w:rsidRDefault="003B6586" w:rsidP="003B6586"/>
    <w:p w14:paraId="4EE09EC4" w14:textId="77777777" w:rsidR="003B6586" w:rsidRDefault="003B6586" w:rsidP="003B6586">
      <w:r>
        <w:t xml:space="preserve">Open a terminal on </w:t>
      </w:r>
      <w:r w:rsidRPr="00FF0B4C">
        <w:rPr>
          <w:noProof/>
        </w:rPr>
        <w:t>your</w:t>
      </w:r>
      <w:r>
        <w:t xml:space="preserve"> Windows desktop and run as an Administrator. Next go to “c:\program files\geth” folder.</w:t>
      </w:r>
    </w:p>
    <w:p w14:paraId="1A379EF8" w14:textId="77777777" w:rsidR="003B6586" w:rsidRDefault="003B6586" w:rsidP="003B6586"/>
    <w:p w14:paraId="62DA5ACC" w14:textId="77777777" w:rsidR="003B6586" w:rsidRDefault="003B6586" w:rsidP="003B6586">
      <w:r>
        <w:t xml:space="preserve">We are going to create the blockchain in the </w:t>
      </w:r>
      <w:r w:rsidRPr="00A50BFE">
        <w:rPr>
          <w:b/>
        </w:rPr>
        <w:t>c:\eth6</w:t>
      </w:r>
      <w:r>
        <w:t xml:space="preserve"> folder. First create </w:t>
      </w:r>
      <w:r w:rsidRPr="00A50BFE">
        <w:rPr>
          <w:b/>
        </w:rPr>
        <w:t>three new accounts</w:t>
      </w:r>
      <w:r>
        <w:t>:</w:t>
      </w:r>
    </w:p>
    <w:p w14:paraId="6DDA219E" w14:textId="77777777" w:rsidR="003B6586" w:rsidRDefault="003B6586" w:rsidP="003B6586"/>
    <w:p w14:paraId="64489E9C" w14:textId="77777777" w:rsidR="003B6586" w:rsidRPr="00CF0CB3" w:rsidRDefault="003B6586" w:rsidP="003B6586">
      <w:pPr>
        <w:rPr>
          <w:rFonts w:ascii="Lucida Console" w:hAnsi="Lucida Console"/>
        </w:rPr>
      </w:pPr>
      <w:r w:rsidRPr="00CF0CB3">
        <w:rPr>
          <w:rFonts w:ascii="Lucida Console" w:hAnsi="Lucida Console"/>
        </w:rPr>
        <w:t xml:space="preserve">C:\program files\geth&gt; </w:t>
      </w:r>
      <w:r w:rsidRPr="00CF0CB3">
        <w:rPr>
          <w:rFonts w:ascii="Lucida Console" w:hAnsi="Lucida Console"/>
          <w:b/>
          <w:sz w:val="24"/>
          <w:szCs w:val="24"/>
        </w:rPr>
        <w:t>geth --datadir=c:\eth6 account new</w:t>
      </w:r>
    </w:p>
    <w:p w14:paraId="50F9BC62" w14:textId="77777777" w:rsidR="003B6586" w:rsidRDefault="003B6586" w:rsidP="003B6586"/>
    <w:p w14:paraId="17BCE328" w14:textId="77777777" w:rsidR="003B6586" w:rsidRDefault="003B6586" w:rsidP="003B6586">
      <w:pPr>
        <w:pBdr>
          <w:top w:val="single" w:sz="4" w:space="1" w:color="auto"/>
          <w:left w:val="single" w:sz="4" w:space="4" w:color="auto"/>
          <w:bottom w:val="single" w:sz="4" w:space="1" w:color="auto"/>
          <w:right w:val="single" w:sz="4" w:space="4" w:color="auto"/>
        </w:pBdr>
      </w:pPr>
      <w:r>
        <w:t>Your new account is locked with a password. Please give a password. Do not forget this password.</w:t>
      </w:r>
    </w:p>
    <w:p w14:paraId="44632A0E"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Passphrase: </w:t>
      </w:r>
      <w:r w:rsidRPr="0086123E">
        <w:rPr>
          <w:b/>
        </w:rPr>
        <w:t>Qwerty1</w:t>
      </w:r>
    </w:p>
    <w:p w14:paraId="2B514197"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Repeat passphrase: </w:t>
      </w:r>
      <w:r w:rsidRPr="0086123E">
        <w:rPr>
          <w:b/>
        </w:rPr>
        <w:t>Qwerty1</w:t>
      </w:r>
    </w:p>
    <w:p w14:paraId="674E03E9" w14:textId="77777777" w:rsidR="003B6586" w:rsidRDefault="003B6586" w:rsidP="003B6586">
      <w:pPr>
        <w:pBdr>
          <w:top w:val="single" w:sz="4" w:space="1" w:color="auto"/>
          <w:left w:val="single" w:sz="4" w:space="4" w:color="auto"/>
          <w:bottom w:val="single" w:sz="4" w:space="1" w:color="auto"/>
          <w:right w:val="single" w:sz="4" w:space="4" w:color="auto"/>
        </w:pBdr>
      </w:pPr>
      <w:r>
        <w:t>Address: {5cba4752a6fe25ffbd7710a67900d3517d7be4db}</w:t>
      </w:r>
    </w:p>
    <w:p w14:paraId="36F8FB7B" w14:textId="77777777" w:rsidR="003B6586" w:rsidRDefault="003B6586" w:rsidP="003B6586"/>
    <w:p w14:paraId="08D45E80" w14:textId="77777777" w:rsidR="003B6586" w:rsidRDefault="003B6586" w:rsidP="003B6586">
      <w:r>
        <w:t xml:space="preserve">Open custom.json,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4BC6CC86"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24A11B61"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config": {</w:t>
      </w:r>
    </w:p>
    <w:p w14:paraId="53A424E4"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chainId": 15,</w:t>
      </w:r>
    </w:p>
    <w:p w14:paraId="5B2811B3"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homesteadBlock": 0,</w:t>
      </w:r>
    </w:p>
    <w:p w14:paraId="2B3BD5D2"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w:t>
      </w:r>
      <w:r>
        <w:rPr>
          <w:rFonts w:ascii="Lucida Console" w:hAnsi="Lucida Console"/>
          <w:sz w:val="16"/>
          <w:szCs w:val="16"/>
        </w:rPr>
        <w:t>0</w:t>
      </w:r>
      <w:r w:rsidRPr="005E371A">
        <w:rPr>
          <w:rFonts w:ascii="Lucida Console" w:hAnsi="Lucida Console"/>
          <w:sz w:val="16"/>
          <w:szCs w:val="16"/>
        </w:rPr>
        <w:t>Block": 0,</w:t>
      </w:r>
    </w:p>
    <w:p w14:paraId="3186B24E"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w:t>
      </w:r>
      <w:r>
        <w:rPr>
          <w:rFonts w:ascii="Lucida Console" w:hAnsi="Lucida Console"/>
          <w:sz w:val="16"/>
          <w:szCs w:val="16"/>
        </w:rPr>
        <w:t>5</w:t>
      </w:r>
      <w:r w:rsidRPr="005E371A">
        <w:rPr>
          <w:rFonts w:ascii="Lucida Console" w:hAnsi="Lucida Console"/>
          <w:sz w:val="16"/>
          <w:szCs w:val="16"/>
        </w:rPr>
        <w:t>Block": 0</w:t>
      </w:r>
    </w:p>
    <w:p w14:paraId="17732C16"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386F01FD"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difficulty": "</w:t>
      </w:r>
      <w:r>
        <w:rPr>
          <w:rFonts w:ascii="Lucida Console" w:hAnsi="Lucida Console"/>
          <w:sz w:val="16"/>
          <w:szCs w:val="16"/>
        </w:rPr>
        <w:t>1</w:t>
      </w:r>
      <w:r w:rsidRPr="005E371A">
        <w:rPr>
          <w:rFonts w:ascii="Lucida Console" w:hAnsi="Lucida Console"/>
          <w:sz w:val="16"/>
          <w:szCs w:val="16"/>
        </w:rPr>
        <w:t>",</w:t>
      </w:r>
    </w:p>
    <w:p w14:paraId="15AC1104"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Pr="000D1813">
        <w:rPr>
          <w:rFonts w:ascii="Lucida Console" w:hAnsi="Lucida Console"/>
          <w:sz w:val="16"/>
          <w:szCs w:val="16"/>
        </w:rPr>
        <w:t>"gasLimit": "0x5268"</w:t>
      </w:r>
    </w:p>
    <w:p w14:paraId="05159296"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alloc": {</w:t>
      </w:r>
    </w:p>
    <w:p w14:paraId="27A52696"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Pr="0039402B">
        <w:rPr>
          <w:rFonts w:ascii="Lucida Console" w:hAnsi="Lucida Console"/>
          <w:b/>
          <w:sz w:val="16"/>
          <w:szCs w:val="16"/>
        </w:rPr>
        <w:t>39a18a459b2475925e3014679707e4970a6a836d</w:t>
      </w:r>
      <w:r w:rsidRPr="005E371A">
        <w:rPr>
          <w:rFonts w:ascii="Lucida Console" w:hAnsi="Lucida Console"/>
          <w:sz w:val="16"/>
          <w:szCs w:val="16"/>
        </w:rPr>
        <w:t>": { "balance": "300</w:t>
      </w:r>
      <w:r>
        <w:rPr>
          <w:rFonts w:ascii="Lucida Console" w:hAnsi="Lucida Console"/>
          <w:sz w:val="16"/>
          <w:szCs w:val="16"/>
        </w:rPr>
        <w:t>000000000000</w:t>
      </w:r>
      <w:r w:rsidRPr="005E371A">
        <w:rPr>
          <w:rFonts w:ascii="Lucida Console" w:hAnsi="Lucida Console"/>
          <w:sz w:val="16"/>
          <w:szCs w:val="16"/>
        </w:rPr>
        <w:t>00000" },</w:t>
      </w:r>
    </w:p>
    <w:p w14:paraId="05C614C6"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Pr="0039402B">
        <w:rPr>
          <w:rFonts w:ascii="Lucida Console" w:hAnsi="Lucida Console"/>
          <w:b/>
          <w:sz w:val="16"/>
          <w:szCs w:val="16"/>
        </w:rPr>
        <w:t>3a5b61aeb069dc7df1b8f1b58e883118ea8bef3f</w:t>
      </w:r>
      <w:r w:rsidRPr="005E371A">
        <w:rPr>
          <w:rFonts w:ascii="Lucida Console" w:hAnsi="Lucida Console"/>
          <w:sz w:val="16"/>
          <w:szCs w:val="16"/>
        </w:rPr>
        <w:t>": { "balance": "4000</w:t>
      </w:r>
      <w:r>
        <w:rPr>
          <w:rFonts w:ascii="Lucida Console" w:hAnsi="Lucida Console"/>
          <w:sz w:val="16"/>
          <w:szCs w:val="16"/>
        </w:rPr>
        <w:t>000000000000</w:t>
      </w:r>
      <w:r w:rsidRPr="005E371A">
        <w:rPr>
          <w:rFonts w:ascii="Lucida Console" w:hAnsi="Lucida Console"/>
          <w:sz w:val="16"/>
          <w:szCs w:val="16"/>
        </w:rPr>
        <w:t>0000" },</w:t>
      </w:r>
    </w:p>
    <w:p w14:paraId="1B179FF6"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Pr="0039402B">
        <w:rPr>
          <w:rFonts w:ascii="Lucida Console" w:hAnsi="Lucida Console"/>
          <w:b/>
          <w:sz w:val="16"/>
          <w:szCs w:val="16"/>
        </w:rPr>
        <w:t>a2cda8c68259cc314bd12b67873ce7380b3dc496</w:t>
      </w:r>
      <w:r w:rsidRPr="005E371A">
        <w:rPr>
          <w:rFonts w:ascii="Lucida Console" w:hAnsi="Lucida Console"/>
          <w:sz w:val="16"/>
          <w:szCs w:val="16"/>
        </w:rPr>
        <w:t>": { "balance": "0x4000000</w:t>
      </w:r>
      <w:r>
        <w:rPr>
          <w:rFonts w:ascii="Lucida Console" w:hAnsi="Lucida Console"/>
          <w:sz w:val="16"/>
          <w:szCs w:val="16"/>
        </w:rPr>
        <w:t>0000</w:t>
      </w:r>
      <w:r w:rsidRPr="005E371A">
        <w:rPr>
          <w:rFonts w:ascii="Lucida Console" w:hAnsi="Lucida Console"/>
          <w:sz w:val="16"/>
          <w:szCs w:val="16"/>
        </w:rPr>
        <w:t>00000000" }</w:t>
      </w:r>
    </w:p>
    <w:p w14:paraId="74606466"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30F89A90" w14:textId="77777777" w:rsidR="00D70404" w:rsidRPr="005E371A" w:rsidRDefault="00D70404" w:rsidP="00D70404">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2A9520BD" w14:textId="77777777" w:rsidR="003B6586" w:rsidRDefault="003B6586" w:rsidP="003B6586"/>
    <w:p w14:paraId="3615BABE" w14:textId="77777777" w:rsidR="003B6586" w:rsidRDefault="003B6586" w:rsidP="003B6586">
      <w:r>
        <w:t xml:space="preserve">Next run </w:t>
      </w:r>
      <w:r w:rsidRPr="00A50BFE">
        <w:rPr>
          <w:b/>
        </w:rPr>
        <w:t>geth</w:t>
      </w:r>
      <w:r>
        <w:t xml:space="preserve"> and create the genesis block details:</w:t>
      </w:r>
    </w:p>
    <w:p w14:paraId="7AA9DAD2" w14:textId="77777777" w:rsidR="003B6586" w:rsidRDefault="003B6586" w:rsidP="003B6586"/>
    <w:p w14:paraId="613C95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c</w:t>
      </w:r>
      <w:r w:rsidRPr="00805369">
        <w:rPr>
          <w:rFonts w:ascii="Lucida Console" w:hAnsi="Lucida Console"/>
          <w:sz w:val="18"/>
          <w:szCs w:val="18"/>
        </w:rPr>
        <w:t xml:space="preserve">:\Program Files\Geth&gt; </w:t>
      </w:r>
      <w:r w:rsidRPr="00805369">
        <w:rPr>
          <w:rFonts w:ascii="Lucida Console" w:hAnsi="Lucida Console"/>
          <w:b/>
          <w:sz w:val="20"/>
          <w:szCs w:val="20"/>
        </w:rPr>
        <w:t>geth --datadir=c:\eth6 init customg.json</w:t>
      </w:r>
    </w:p>
    <w:p w14:paraId="6C37FA0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3A8060B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eth\\chaindata cache=16 handles=16</w:t>
      </w:r>
    </w:p>
    <w:p w14:paraId="6A0C56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Writing custom genesis block</w:t>
      </w:r>
    </w:p>
    <w:p w14:paraId="766BDBE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Successfully wrote genesis state         database=chaindat</w:t>
      </w:r>
    </w:p>
    <w:p w14:paraId="22DF30E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                 hash=10367b.67437b</w:t>
      </w:r>
    </w:p>
    <w:p w14:paraId="6764435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0C77711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eth\\lightchaindata cache=16 handles=16</w:t>
      </w:r>
    </w:p>
    <w:p w14:paraId="5D3B349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Fatal: Failed to write genesis block: database already contains an incompatible</w:t>
      </w:r>
    </w:p>
    <w:p w14:paraId="435D2A2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enesis block (have 0c5f429f24f7078a, new 10367b56f68be716)</w:t>
      </w:r>
    </w:p>
    <w:p w14:paraId="68279EFE" w14:textId="77777777" w:rsidR="003B6586" w:rsidRDefault="003B6586" w:rsidP="003B6586"/>
    <w:p w14:paraId="530B5B47" w14:textId="77777777" w:rsidR="003B6586" w:rsidRDefault="003B6586" w:rsidP="003B6586">
      <w:r>
        <w:lastRenderedPageBreak/>
        <w:t>Examine the c:\eth6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What are the contents of this </w:t>
      </w:r>
      <w:proofErr w:type="gramStart"/>
      <w:r>
        <w:t>folder:</w:t>
      </w:r>
      <w:proofErr w:type="gramEnd"/>
    </w:p>
    <w:p w14:paraId="1B4E2288" w14:textId="77777777" w:rsidR="003B6586" w:rsidRDefault="003B6586"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4FB3E45A" w14:textId="77777777" w:rsidR="003B6586" w:rsidRPr="008612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805369">
        <w:rPr>
          <w:rFonts w:ascii="Lucida Console" w:hAnsi="Lucida Console"/>
          <w:sz w:val="18"/>
          <w:szCs w:val="18"/>
        </w:rPr>
        <w:t>C:\Program Files\Geth&gt;</w:t>
      </w:r>
      <w:r>
        <w:rPr>
          <w:rFonts w:ascii="Lucida Console" w:hAnsi="Lucida Console"/>
          <w:sz w:val="18"/>
          <w:szCs w:val="18"/>
        </w:rPr>
        <w:t xml:space="preserve"> </w:t>
      </w:r>
      <w:r w:rsidRPr="00A50BFE">
        <w:rPr>
          <w:rFonts w:ascii="Lucida Console" w:hAnsi="Lucida Console"/>
          <w:b/>
        </w:rPr>
        <w:t>geth --datadir=c:\eth6</w:t>
      </w:r>
    </w:p>
    <w:p w14:paraId="434C2DFB" w14:textId="77777777" w:rsidR="003B6586" w:rsidRDefault="003B6586" w:rsidP="003B6586"/>
    <w:p w14:paraId="5C8CD57E" w14:textId="77777777" w:rsidR="003B6586" w:rsidRDefault="003B6586" w:rsidP="003B6586">
      <w:r>
        <w:t>Next we will connect to the geth and create a new account:</w:t>
      </w:r>
    </w:p>
    <w:p w14:paraId="21E71E6A" w14:textId="77777777" w:rsidR="003B6586" w:rsidRDefault="003B6586" w:rsidP="003B6586"/>
    <w:p w14:paraId="3A86819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C:\Program Files\Geth&gt;</w:t>
      </w:r>
      <w:r>
        <w:rPr>
          <w:rFonts w:ascii="Lucida Console" w:hAnsi="Lucida Console"/>
          <w:sz w:val="18"/>
          <w:szCs w:val="18"/>
        </w:rPr>
        <w:t xml:space="preserve"> </w:t>
      </w:r>
      <w:r w:rsidRPr="00A50BFE">
        <w:rPr>
          <w:rFonts w:ascii="Lucida Console" w:hAnsi="Lucida Console"/>
          <w:b/>
        </w:rPr>
        <w:t>geth attach</w:t>
      </w:r>
    </w:p>
    <w:p w14:paraId="5526DA8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elcome to the Geth JavaScript console!</w:t>
      </w:r>
    </w:p>
    <w:p w14:paraId="4E99F7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03BA06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stance: Geth/v1.6.6-stable-10a45cb5/windows-amd64/go1.8.3</w:t>
      </w:r>
    </w:p>
    <w:p w14:paraId="12A1041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coinbase: 0xc9c425ae15a0e66500ecf5b7a1c10c6ed35600b9</w:t>
      </w:r>
    </w:p>
    <w:p w14:paraId="462767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t block: 0 (Thu, 01 Jan 1970 00:00:00 GMT)</w:t>
      </w:r>
    </w:p>
    <w:p w14:paraId="70B22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datadir: d:\eth6</w:t>
      </w:r>
    </w:p>
    <w:p w14:paraId="7ED2C64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modules: admin:1.0 debug:1.0 eth:1.0 miner:1.0 net:1.0 personal:1.0 rpc:1.0 txp</w:t>
      </w:r>
    </w:p>
    <w:p w14:paraId="770EB0D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ool:1.0 web3:1.0</w:t>
      </w:r>
    </w:p>
    <w:p w14:paraId="09A2465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3170B67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r w:rsidRPr="00A50BFE">
        <w:rPr>
          <w:rFonts w:ascii="Lucida Console" w:hAnsi="Lucida Console"/>
          <w:b/>
        </w:rPr>
        <w:t>personal.newAccount("Qwerty</w:t>
      </w:r>
      <w:r>
        <w:rPr>
          <w:rFonts w:ascii="Lucida Console" w:hAnsi="Lucida Console"/>
          <w:b/>
        </w:rPr>
        <w:t>1</w:t>
      </w:r>
      <w:r w:rsidRPr="00A50BFE">
        <w:rPr>
          <w:rFonts w:ascii="Lucida Console" w:hAnsi="Lucida Console"/>
          <w:b/>
        </w:rPr>
        <w:t>")</w:t>
      </w:r>
    </w:p>
    <w:p w14:paraId="4C15DF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e1373ddfa2232dc9ca82d98420be7a2e11962b5"</w:t>
      </w:r>
    </w:p>
    <w:p w14:paraId="7E2D437D"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982FF82"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r w:rsidRPr="00A50BFE">
        <w:rPr>
          <w:rFonts w:ascii="Lucida Console" w:hAnsi="Lucida Console"/>
          <w:b/>
        </w:rPr>
        <w:t>web3.eth.accounts</w:t>
      </w:r>
    </w:p>
    <w:p w14:paraId="2190E3B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9c425ae15a0e66500ecf5b7a1c10c6ed35600b9", "0xbb4fcfac2efd3dbc35117dc979ce5c</w:t>
      </w:r>
    </w:p>
    <w:p w14:paraId="4E7B990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43ca5c615b", "0xce1373ddfa2232dc9ca82d98420be7a2e11962b5"]</w:t>
      </w:r>
    </w:p>
    <w:p w14:paraId="76AA5CF5" w14:textId="77777777" w:rsidR="003B6586" w:rsidRDefault="003B6586" w:rsidP="003B6586"/>
    <w:p w14:paraId="00BD24C9" w14:textId="77777777" w:rsidR="003B6586" w:rsidRDefault="003B6586" w:rsidP="003B6586">
      <w:pPr>
        <w:pBdr>
          <w:top w:val="single" w:sz="4" w:space="1" w:color="auto"/>
          <w:left w:val="single" w:sz="4" w:space="4" w:color="auto"/>
          <w:bottom w:val="single" w:sz="4" w:space="1" w:color="auto"/>
          <w:right w:val="single" w:sz="4" w:space="4" w:color="auto"/>
        </w:pBdr>
      </w:pPr>
      <w:r>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03DC29F8"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805369">
        <w:rPr>
          <w:rFonts w:ascii="Lucida Console" w:hAnsi="Lucida Console"/>
          <w:sz w:val="18"/>
          <w:szCs w:val="18"/>
        </w:rPr>
        <w:t xml:space="preserve">&gt; </w:t>
      </w:r>
      <w:r w:rsidRPr="00A50BFE">
        <w:rPr>
          <w:rFonts w:ascii="Lucida Console" w:hAnsi="Lucida Console"/>
          <w:b/>
        </w:rPr>
        <w:t>eth.getBalance("0xce1373ddfa2232dc9ca82d98420be7a2e11962b5")</w:t>
      </w:r>
    </w:p>
    <w:p w14:paraId="3042BA1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w:t>
      </w:r>
    </w:p>
    <w:p w14:paraId="0AEA5B54"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805369">
        <w:rPr>
          <w:rFonts w:ascii="Lucida Console" w:hAnsi="Lucida Console"/>
          <w:sz w:val="18"/>
          <w:szCs w:val="18"/>
        </w:rPr>
        <w:t xml:space="preserve">&gt; </w:t>
      </w:r>
      <w:r w:rsidRPr="00A50BFE">
        <w:rPr>
          <w:rFonts w:ascii="Lucida Console" w:hAnsi="Lucida Console"/>
          <w:b/>
        </w:rPr>
        <w:t>eth.getBalance("0xc9c425ae15a0e66500ecf5b7a1c10c6ed35600b9")</w:t>
      </w:r>
    </w:p>
    <w:p w14:paraId="5BBE5DD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288230376151711744</w:t>
      </w:r>
    </w:p>
    <w:p w14:paraId="3123B18A" w14:textId="77777777" w:rsidR="003B6586" w:rsidRDefault="003B6586" w:rsidP="003B6586"/>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t>Next unlock the account with the most Ether:</w:t>
      </w:r>
    </w:p>
    <w:p w14:paraId="15AC5763" w14:textId="77777777" w:rsidR="003B6586" w:rsidRDefault="003B6586" w:rsidP="003B6586"/>
    <w:p w14:paraId="0FA11E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r>
        <w:rPr>
          <w:rFonts w:ascii="Lucida Console" w:hAnsi="Lucida Console"/>
          <w:sz w:val="18"/>
          <w:szCs w:val="18"/>
        </w:rPr>
        <w:t xml:space="preserve"> </w:t>
      </w:r>
      <w:r w:rsidRPr="00E730BB">
        <w:rPr>
          <w:rFonts w:ascii="Lucida Console" w:hAnsi="Lucida Console"/>
          <w:b/>
          <w:sz w:val="20"/>
          <w:szCs w:val="20"/>
        </w:rPr>
        <w:t>personal.unlockAccount('0xc9c425ae15a0e66500ecf5b7a1c10c6ed35600b9','Qwerty')</w:t>
      </w:r>
    </w:p>
    <w:p w14:paraId="33283E6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true</w:t>
      </w:r>
    </w:p>
    <w:p w14:paraId="29EF90CC" w14:textId="77777777" w:rsidR="003B6586" w:rsidRDefault="003B6586" w:rsidP="003B6586"/>
    <w:p w14:paraId="6692BA99" w14:textId="77777777"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6C2613A2"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805369">
        <w:rPr>
          <w:rFonts w:ascii="Lucida Console" w:hAnsi="Lucida Console"/>
          <w:sz w:val="18"/>
          <w:szCs w:val="18"/>
        </w:rPr>
        <w:t xml:space="preserve">&gt; </w:t>
      </w:r>
      <w:r w:rsidRPr="00A50BFE">
        <w:rPr>
          <w:rFonts w:ascii="Lucida Console" w:hAnsi="Lucida Console"/>
          <w:b/>
        </w:rPr>
        <w:t>eth.sendTransaction({from: '0xc9c425ae15a0e66500ecf5b7a1c10c6ed35600b9', to: '0xce1373ddfa2232dc9ca82d98420be7a2e11962b5',value:1000})</w:t>
      </w:r>
    </w:p>
    <w:p w14:paraId="0BCC1BB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4029e82ac13fd2a56078c2747f2ff55b42db12c8fa40dbde8c6350b128476243"</w:t>
      </w:r>
    </w:p>
    <w:p w14:paraId="304F609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p>
    <w:p w14:paraId="70397464"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805369">
        <w:rPr>
          <w:rFonts w:ascii="Lucida Console" w:hAnsi="Lucida Console"/>
          <w:sz w:val="18"/>
          <w:szCs w:val="18"/>
        </w:rPr>
        <w:t xml:space="preserve">&gt; </w:t>
      </w:r>
      <w:r w:rsidRPr="00A50BFE">
        <w:rPr>
          <w:rFonts w:ascii="Lucida Console" w:hAnsi="Lucida Console"/>
          <w:b/>
        </w:rPr>
        <w:t>eth.getTransaction('0x4029e82ac13fd2a56078c2747f2ff55b42db12c8fa40dbde8c6350b128476243')</w:t>
      </w:r>
    </w:p>
    <w:p w14:paraId="673323F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2FF80D3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blockHash: "0x0000000000000000000000000000000000000000000000000000000000000000</w:t>
      </w:r>
    </w:p>
    <w:p w14:paraId="5A1F667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01ABF17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blockNumber: null,</w:t>
      </w:r>
    </w:p>
    <w:p w14:paraId="3C5B98E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from: "0xc9c425ae15a0e66500ecf5b7a1c10c6ed35600b9",</w:t>
      </w:r>
    </w:p>
    <w:p w14:paraId="2105CFF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gas: 90000,</w:t>
      </w:r>
    </w:p>
    <w:p w14:paraId="7708968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gasPrice: 18000000000,</w:t>
      </w:r>
    </w:p>
    <w:p w14:paraId="1F841B7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hash: "0x4029e82ac13fd2a56078c2747f2ff55b42db12c8fa40dbde8c6350b128476243",</w:t>
      </w:r>
    </w:p>
    <w:p w14:paraId="2A1EEE2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input: "0x",</w:t>
      </w:r>
    </w:p>
    <w:p w14:paraId="7FA388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nonce: 0,</w:t>
      </w:r>
    </w:p>
    <w:p w14:paraId="3FC19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r: "0xedbbbe21778eab7a3b3f82198854e6354abff4348dc9668ec337a786749a4d3a",</w:t>
      </w:r>
    </w:p>
    <w:p w14:paraId="020E715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s: "0x27228d637ac06acf1ffdcd93ff5a2dbd59f23353d196b97ff2ee7e2a14527595",</w:t>
      </w:r>
    </w:p>
    <w:p w14:paraId="7F1FE9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to: "0xce1373ddfa2232dc9ca82d98420be7a2e11962b5",</w:t>
      </w:r>
    </w:p>
    <w:p w14:paraId="0645499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transactionIndex: 0,</w:t>
      </w:r>
    </w:p>
    <w:p w14:paraId="2B2546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 "0x41",</w:t>
      </w:r>
    </w:p>
    <w:p w14:paraId="5005E78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alue: 1000</w:t>
      </w:r>
    </w:p>
    <w:p w14:paraId="0D8F5EA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502E6915" w14:textId="77777777" w:rsidR="003B6586" w:rsidRDefault="003B6586" w:rsidP="003B6586"/>
    <w:p w14:paraId="1F822A9D" w14:textId="77777777" w:rsidR="003B6586" w:rsidRDefault="003B6586" w:rsidP="003B6586">
      <w:r>
        <w:t>If we look at the balances there has not been any transfers:</w:t>
      </w:r>
    </w:p>
    <w:p w14:paraId="5FA996A9" w14:textId="77777777" w:rsidR="003B6586" w:rsidRDefault="003B6586" w:rsidP="003B6586"/>
    <w:p w14:paraId="0805B221"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r w:rsidRPr="00A50BFE">
        <w:rPr>
          <w:rFonts w:ascii="Lucida Console" w:hAnsi="Lucida Console"/>
          <w:b/>
        </w:rPr>
        <w:t>eth.getBalance("0xce1373ddfa2232dc9ca82d98420be7a2e11962b5")</w:t>
      </w:r>
    </w:p>
    <w:p w14:paraId="5D8F6292"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60C558E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r w:rsidRPr="00A50BFE">
        <w:rPr>
          <w:rFonts w:ascii="Lucida Console" w:hAnsi="Lucida Console"/>
          <w:b/>
        </w:rPr>
        <w:t>eth.getBalance("0xc9c425ae15a0e66500ecf5b7a1c10c6ed35600b9")</w:t>
      </w:r>
    </w:p>
    <w:p w14:paraId="0DF1466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7C27A4A0" w14:textId="77777777" w:rsidR="003B6586" w:rsidRDefault="003B6586" w:rsidP="003B6586"/>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lastRenderedPageBreak/>
        <w:t xml:space="preserve">&gt; </w:t>
      </w:r>
      <w:r w:rsidRPr="00A50BFE">
        <w:rPr>
          <w:rFonts w:ascii="Lucida Console" w:hAnsi="Lucida Console"/>
          <w:b/>
        </w:rPr>
        <w:t>miner.star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null</w:t>
      </w:r>
    </w:p>
    <w:p w14:paraId="04B8AD32" w14:textId="77777777" w:rsidR="003B6586" w:rsidRPr="00337782"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B4163E">
        <w:rPr>
          <w:rFonts w:ascii="Lucida Console" w:hAnsi="Lucida Console"/>
          <w:sz w:val="18"/>
          <w:szCs w:val="18"/>
        </w:rPr>
        <w:t xml:space="preserve">&gt; </w:t>
      </w:r>
      <w:r w:rsidRPr="00A50BFE">
        <w:rPr>
          <w:rFonts w:ascii="Lucida Console" w:hAnsi="Lucida Console"/>
          <w:b/>
        </w:rPr>
        <w:t>eth.getBalance("0xc9c425ae15a0e66500ecf5b7a1c10c6ed35600b9")</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r w:rsidRPr="00A50BFE">
        <w:rPr>
          <w:rFonts w:ascii="Lucida Console" w:hAnsi="Lucida Console"/>
          <w:b/>
        </w:rPr>
        <w:t>eth.getBalance("0xce1373ddfa2232dc9ca82d98420be7a2e11962b5")</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t>We can transfer again:</w:t>
      </w:r>
    </w:p>
    <w:p w14:paraId="15CFBC1B" w14:textId="77777777" w:rsidR="003B6586" w:rsidRDefault="003B6586" w:rsidP="003B6586"/>
    <w:p w14:paraId="5D7007E9"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B4163E">
        <w:rPr>
          <w:rFonts w:ascii="Lucida Console" w:hAnsi="Lucida Console"/>
          <w:sz w:val="18"/>
          <w:szCs w:val="18"/>
        </w:rPr>
        <w:t xml:space="preserve">&gt; </w:t>
      </w:r>
      <w:r w:rsidRPr="00A50BFE">
        <w:rPr>
          <w:rFonts w:ascii="Lucida Console" w:hAnsi="Lucida Console"/>
          <w:b/>
        </w:rPr>
        <w:t>eth.sendTransaction({from: '0xc9c425ae15a0e66500ecf5b7a1c10c6ed35600b9', to: '0xce1373ddfa2232dc9ca82d98420be7a2e11962b5',value:100000})</w:t>
      </w:r>
    </w:p>
    <w:p w14:paraId="2DEC6703"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x2e25093e25cbf511c2892cb38b45a5c9f6f9b2785774cd5830cf5bd978839165"</w:t>
      </w:r>
    </w:p>
    <w:p w14:paraId="6138B11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r w:rsidRPr="00A50BFE">
        <w:rPr>
          <w:rFonts w:ascii="Lucida Console" w:hAnsi="Lucida Console"/>
          <w:b/>
        </w:rPr>
        <w:t>eth.getBalance("0xce1373ddfa2232dc9ca82d98420be7a2e11962b5")</w:t>
      </w:r>
    </w:p>
    <w:p w14:paraId="56EF62E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38B208B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r w:rsidRPr="00A50BFE">
        <w:rPr>
          <w:rFonts w:ascii="Lucida Console" w:hAnsi="Lucida Console"/>
          <w:b/>
        </w:rPr>
        <w:t>eth.getBalance("0xc9c425ae15a0e66500ecf5b7a1c10c6ed35600b9")</w:t>
      </w:r>
    </w:p>
    <w:p w14:paraId="210440C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r w:rsidRPr="00E730BB">
        <w:rPr>
          <w:rFonts w:ascii="Lucida Console" w:hAnsi="Lucida Console"/>
          <w:sz w:val="20"/>
          <w:szCs w:val="20"/>
        </w:rPr>
        <w:t>eth.getBalance("0xc9c425ae15a0e66500ecf5b7a1c10c6ed35600b9")</w:t>
      </w:r>
    </w:p>
    <w:p w14:paraId="089F918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5288230376151711744</w:t>
      </w:r>
    </w:p>
    <w:p w14:paraId="6C9DC4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8D01E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r w:rsidRPr="00E730BB">
        <w:rPr>
          <w:rFonts w:ascii="Lucida Console" w:hAnsi="Lucida Console"/>
          <w:sz w:val="20"/>
          <w:szCs w:val="20"/>
        </w:rPr>
        <w:t>eth.getBalance("0xce1373ddfa2232dc9ca82d98420be7a2e11962b5")</w:t>
      </w:r>
    </w:p>
    <w:p w14:paraId="6B8E8B0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5678677B" w14:textId="77777777" w:rsidR="003B6586" w:rsidRDefault="003B6586" w:rsidP="003B6586"/>
    <w:p w14:paraId="6426AEBA" w14:textId="77777777" w:rsidR="003B6586" w:rsidRDefault="003B6586" w:rsidP="003B6586">
      <w:r>
        <w:t>the mining process we see:</w:t>
      </w:r>
    </w:p>
    <w:p w14:paraId="3B09F5A1" w14:textId="77777777" w:rsidR="003B6586" w:rsidRDefault="003B6586" w:rsidP="003B6586"/>
    <w:p w14:paraId="0820F616"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B4163E">
        <w:rPr>
          <w:rFonts w:ascii="Lucida Console" w:hAnsi="Lucida Console"/>
          <w:sz w:val="18"/>
          <w:szCs w:val="18"/>
        </w:rPr>
        <w:t xml:space="preserve">&gt; </w:t>
      </w:r>
      <w:r w:rsidRPr="00A50BFE">
        <w:rPr>
          <w:rFonts w:ascii="Lucida Console" w:hAnsi="Lucida Console"/>
          <w:b/>
        </w:rPr>
        <w:t>eth.getBalance("0xce1373ddfa2232dc9ca82d98420be7a2e11962b5")</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r w:rsidRPr="00A50BFE">
        <w:rPr>
          <w:rFonts w:ascii="Lucida Console" w:hAnsi="Lucida Console"/>
          <w:b/>
        </w:rPr>
        <w:t>eth.blockNumber</w:t>
      </w:r>
    </w:p>
    <w:p w14:paraId="21895895"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 xml:space="preserve">What are the balances in the </w:t>
      </w:r>
      <w:proofErr w:type="gramStart"/>
      <w:r>
        <w:t>accounts:</w:t>
      </w:r>
      <w:proofErr w:type="gramEnd"/>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77777777" w:rsidR="003B6586" w:rsidRDefault="003B6586"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t>http://</w:t>
      </w:r>
      <w:hyperlink r:id="rId12" w:history="1">
        <w:r>
          <w:rPr>
            <w:rStyle w:val="Hyperlink"/>
          </w:rPr>
          <w:t>ethereum.github.io/browser-solidity</w:t>
        </w:r>
      </w:hyperlink>
      <w:r>
        <w:t xml:space="preserve"> </w:t>
      </w:r>
    </w:p>
    <w:p w14:paraId="4369DFF9" w14:textId="77777777" w:rsidR="003B6586" w:rsidRDefault="003B6586" w:rsidP="003B6586"/>
    <w:p w14:paraId="4FC2219B" w14:textId="77777777" w:rsidR="003B6586" w:rsidRDefault="003B6586" w:rsidP="003B6586">
      <w:r>
        <w:lastRenderedPageBreak/>
        <w:t>and paste the following code:</w:t>
      </w:r>
    </w:p>
    <w:p w14:paraId="65902274" w14:textId="77777777" w:rsidR="003B6586" w:rsidRDefault="003B6586" w:rsidP="003B6586"/>
    <w:p w14:paraId="6586B29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7B7E9E7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test2{</w:t>
      </w:r>
    </w:p>
    <w:p w14:paraId="4391A02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uint a ;</w:t>
      </w:r>
    </w:p>
    <w:p w14:paraId="44BAEF0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test2() {</w:t>
      </w:r>
    </w:p>
    <w:p w14:paraId="5270FC7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 = 1;</w:t>
      </w:r>
    </w:p>
    <w:p w14:paraId="5391628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0B7DA8F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val() returns(uint){</w:t>
      </w:r>
    </w:p>
    <w:p w14:paraId="6EC7CFF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a;</w:t>
      </w:r>
    </w:p>
    <w:p w14:paraId="028308F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77FB762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4F04CC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test3 is test2{ </w:t>
      </w:r>
    </w:p>
    <w:p w14:paraId="11BF197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uint b = a++;</w:t>
      </w:r>
    </w:p>
    <w:p w14:paraId="6B4168A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how() returns(uint){</w:t>
      </w:r>
    </w:p>
    <w:p w14:paraId="4759FC1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b; </w:t>
      </w:r>
    </w:p>
    <w:p w14:paraId="62288AD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48644D4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4AF656F8" w14:textId="77777777" w:rsidR="003B6586" w:rsidRDefault="003B6586" w:rsidP="003B6586"/>
    <w:p w14:paraId="67733352" w14:textId="3D826E10" w:rsidR="003B6586" w:rsidRDefault="003B6586" w:rsidP="003B6586">
      <w:r>
        <w:t>We can compile the code</w:t>
      </w:r>
      <w:r w:rsidR="00920B45">
        <w:t xml:space="preserve"> (use the 0.5.0 compiler)</w:t>
      </w:r>
      <w:r>
        <w:t xml:space="preserve"> and get the Web3Deploy version</w:t>
      </w:r>
      <w:r w:rsidR="00920B45">
        <w:t xml:space="preserve"> (by clicking on Bytecode)</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lastRenderedPageBreak/>
        <w:t xml:space="preserve">    if (typeof contract.address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Contract mined! address: ' + contract.address + ' transactionHash: ' + contract.transactionHash);</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w:t>
      </w:r>
      <w:r w:rsidRPr="00A50BFE">
        <w:rPr>
          <w:rFonts w:ascii="Lucida Console" w:hAnsi="Lucida Console"/>
          <w:b/>
        </w:rPr>
        <w:t>loadScrip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rPr>
        <w:t>miner.star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8d487f4a719b5a1cf47c61cc83e757b8d269f877 transactionH</w:t>
      </w:r>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f3872dc9ced78283ad3a511e970891807dd38590 transactionH</w:t>
      </w:r>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7a74b5da4168f0a06a752301a3711c8991acaf88 transactionH</w:t>
      </w:r>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proofErr w:type="gramStart"/>
      <w:r>
        <w:t>Finally</w:t>
      </w:r>
      <w:proofErr w:type="gramEnd"/>
      <w:r>
        <w:t xml:space="preserve">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bi: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val",</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ransactionHash: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llEvents: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val: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F2D1F6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bi: [{</w:t>
      </w:r>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val",</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ransactionHash: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llEvents: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show: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val: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72187EAB"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30C0558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p>
    <w:p w14:paraId="5D9E6CDE"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contract mymath {</w:t>
      </w:r>
    </w:p>
    <w:p w14:paraId="21C36368"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qrt(uint x) constant returns (uint y) {</w:t>
      </w:r>
    </w:p>
    <w:p w14:paraId="5FC94FB1"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uint z = (x + 1) / 2;</w:t>
      </w:r>
    </w:p>
    <w:p w14:paraId="49031B02"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x;</w:t>
      </w:r>
    </w:p>
    <w:p w14:paraId="172FF02C"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hile (z &lt; y) {</w:t>
      </w:r>
    </w:p>
    <w:p w14:paraId="251D96A9"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z;</w:t>
      </w:r>
    </w:p>
    <w:p w14:paraId="7B29A097"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z = (x / z + z) / 2;</w:t>
      </w:r>
    </w:p>
    <w:p w14:paraId="0702C0D6"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w:t>
      </w:r>
    </w:p>
    <w:p w14:paraId="0FAC8E83"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w:t>
      </w:r>
    </w:p>
    <w:p w14:paraId="69E3F6F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w:t>
      </w:r>
    </w:p>
    <w:p w14:paraId="6986C848" w14:textId="77777777" w:rsidR="003B6586" w:rsidRDefault="003B6586" w:rsidP="003B6586"/>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E730BB">
        <w:rPr>
          <w:rFonts w:ascii="Lucida Console" w:hAnsi="Lucida Console"/>
          <w:b/>
          <w:sz w:val="18"/>
          <w:szCs w:val="18"/>
        </w:rPr>
        <w:t>loadScrip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c706a04b759a32dbec85702dd3864584e737aa77 transactionH</w:t>
      </w:r>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fafb5f4d0db2c545592ac9134292162b03088295 transactionH</w:t>
      </w:r>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mined! address: 0x83e0bbb8abe2f0976fde9cf5db05333de067b0df transactionH</w:t>
      </w:r>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mymath.sqr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mymath.sqr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mymath.sqr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7777777" w:rsidR="003B6586" w:rsidRDefault="003B6586" w:rsidP="003B6586">
      <w:pPr>
        <w:tabs>
          <w:tab w:val="clear" w:pos="357"/>
        </w:tabs>
        <w:ind w:left="567" w:hanging="567"/>
      </w:pPr>
    </w:p>
    <w:p w14:paraId="227ADACF" w14:textId="77777777" w:rsidR="003B6586" w:rsidRDefault="003B6586" w:rsidP="00F30D70">
      <w:pPr>
        <w:tabs>
          <w:tab w:val="clear" w:pos="357"/>
        </w:tabs>
        <w:ind w:left="567" w:hanging="567"/>
      </w:pPr>
    </w:p>
    <w:p w14:paraId="07471CC0" w14:textId="77777777" w:rsidR="00F30D70" w:rsidRDefault="00F30D70" w:rsidP="00F30D70">
      <w:pPr>
        <w:tabs>
          <w:tab w:val="clear" w:pos="357"/>
        </w:tabs>
      </w:pPr>
    </w:p>
    <w:p w14:paraId="03F9EB12" w14:textId="77777777" w:rsidR="00805369" w:rsidRDefault="00805369" w:rsidP="001C462B">
      <w:pPr>
        <w:tabs>
          <w:tab w:val="clear" w:pos="357"/>
        </w:tabs>
        <w:ind w:left="567" w:hanging="567"/>
      </w:pPr>
    </w:p>
    <w:sectPr w:rsidR="00805369" w:rsidSect="009F08DB">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6F3A3" w14:textId="77777777" w:rsidR="00080DA7" w:rsidRDefault="00080DA7" w:rsidP="00A84C9E">
      <w:pPr>
        <w:spacing w:line="240" w:lineRule="auto"/>
      </w:pPr>
      <w:r>
        <w:separator/>
      </w:r>
    </w:p>
  </w:endnote>
  <w:endnote w:type="continuationSeparator" w:id="0">
    <w:p w14:paraId="6C2AF5D6" w14:textId="77777777" w:rsidR="00080DA7" w:rsidRDefault="00080DA7"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2B57D" w14:textId="77777777" w:rsidR="00080DA7" w:rsidRDefault="00080DA7" w:rsidP="00A84C9E">
      <w:pPr>
        <w:spacing w:line="240" w:lineRule="auto"/>
      </w:pPr>
      <w:r>
        <w:separator/>
      </w:r>
    </w:p>
  </w:footnote>
  <w:footnote w:type="continuationSeparator" w:id="0">
    <w:p w14:paraId="043FEA7A" w14:textId="77777777" w:rsidR="00080DA7" w:rsidRDefault="00080DA7"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doNotDisplayPageBoundarie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80DA7"/>
    <w:rsid w:val="000C365E"/>
    <w:rsid w:val="000C37F0"/>
    <w:rsid w:val="000C65AA"/>
    <w:rsid w:val="000E3B51"/>
    <w:rsid w:val="001301E6"/>
    <w:rsid w:val="00130E97"/>
    <w:rsid w:val="00167568"/>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44383"/>
    <w:rsid w:val="00362D64"/>
    <w:rsid w:val="00380ADC"/>
    <w:rsid w:val="003A341E"/>
    <w:rsid w:val="003A3425"/>
    <w:rsid w:val="003A473F"/>
    <w:rsid w:val="003B6586"/>
    <w:rsid w:val="0042054D"/>
    <w:rsid w:val="00433E88"/>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3067F"/>
    <w:rsid w:val="00533F11"/>
    <w:rsid w:val="005437D5"/>
    <w:rsid w:val="005517D4"/>
    <w:rsid w:val="00554670"/>
    <w:rsid w:val="005648B0"/>
    <w:rsid w:val="00573F55"/>
    <w:rsid w:val="005A1218"/>
    <w:rsid w:val="005B20F7"/>
    <w:rsid w:val="005B2D30"/>
    <w:rsid w:val="005C54BE"/>
    <w:rsid w:val="005D4369"/>
    <w:rsid w:val="005D5E4A"/>
    <w:rsid w:val="005D6CD7"/>
    <w:rsid w:val="005F4144"/>
    <w:rsid w:val="006215BE"/>
    <w:rsid w:val="006267F5"/>
    <w:rsid w:val="006346A9"/>
    <w:rsid w:val="00637A85"/>
    <w:rsid w:val="006544BC"/>
    <w:rsid w:val="00667B5A"/>
    <w:rsid w:val="00684E55"/>
    <w:rsid w:val="00697C9B"/>
    <w:rsid w:val="006A3341"/>
    <w:rsid w:val="006B2644"/>
    <w:rsid w:val="006B5428"/>
    <w:rsid w:val="006C5D55"/>
    <w:rsid w:val="006C713C"/>
    <w:rsid w:val="006D271D"/>
    <w:rsid w:val="006F4132"/>
    <w:rsid w:val="006F433C"/>
    <w:rsid w:val="0071659B"/>
    <w:rsid w:val="007379D8"/>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300C"/>
    <w:rsid w:val="008249D6"/>
    <w:rsid w:val="00857E85"/>
    <w:rsid w:val="0086123E"/>
    <w:rsid w:val="00866BE7"/>
    <w:rsid w:val="008714BC"/>
    <w:rsid w:val="00891164"/>
    <w:rsid w:val="008B1F5F"/>
    <w:rsid w:val="008B7FF6"/>
    <w:rsid w:val="00905FD5"/>
    <w:rsid w:val="00911859"/>
    <w:rsid w:val="00920B45"/>
    <w:rsid w:val="00920DC4"/>
    <w:rsid w:val="00921D9B"/>
    <w:rsid w:val="00924B72"/>
    <w:rsid w:val="00953620"/>
    <w:rsid w:val="00983630"/>
    <w:rsid w:val="009C6C31"/>
    <w:rsid w:val="009D2934"/>
    <w:rsid w:val="009D4FF8"/>
    <w:rsid w:val="009D7D8F"/>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A94"/>
    <w:rsid w:val="00D70404"/>
    <w:rsid w:val="00D71359"/>
    <w:rsid w:val="00D82C8D"/>
    <w:rsid w:val="00D90691"/>
    <w:rsid w:val="00DB5671"/>
    <w:rsid w:val="00DD0E75"/>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81882"/>
    <w:rsid w:val="00EA65D3"/>
    <w:rsid w:val="00EA710F"/>
    <w:rsid w:val="00EC4178"/>
    <w:rsid w:val="00EE3681"/>
    <w:rsid w:val="00EF1CAE"/>
    <w:rsid w:val="00F30D70"/>
    <w:rsid w:val="00F47A8A"/>
    <w:rsid w:val="00F550DF"/>
    <w:rsid w:val="00F705BB"/>
    <w:rsid w:val="00F71990"/>
    <w:rsid w:val="00F76C6B"/>
    <w:rsid w:val="00F80329"/>
    <w:rsid w:val="00F80497"/>
    <w:rsid w:val="00F945E7"/>
    <w:rsid w:val="00FA6CBE"/>
    <w:rsid w:val="00FC0E0E"/>
    <w:rsid w:val="00FC1D73"/>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thereum.github.io/browser-solid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h.ethereum.org/downloa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939C8-7F2A-3A4A-ACB9-D9F22A27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35</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02T15:26:00Z</cp:lastPrinted>
  <dcterms:created xsi:type="dcterms:W3CDTF">2020-03-20T12:14:00Z</dcterms:created>
  <dcterms:modified xsi:type="dcterms:W3CDTF">2020-03-24T16:12:00Z</dcterms:modified>
</cp:coreProperties>
</file>